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d250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8b541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87bc3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43264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744ff53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bda6c4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2da652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54426a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3:22:26Z</dcterms:created>
  <dcterms:modified xsi:type="dcterms:W3CDTF">2022-05-09T13:22:26Z</dcterms:modified>
</cp:coreProperties>
</file>